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268"/>
        <w:gridCol w:w="1844"/>
        <w:gridCol w:w="2409"/>
      </w:tblGrid>
      <w:tr w:rsidR="00EA4117" w:rsidRPr="00087144" w:rsidTr="00ED722C">
        <w:tc>
          <w:tcPr>
            <w:tcW w:w="907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C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Pr="00087144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87144" w:rsidTr="00ED722C">
        <w:tc>
          <w:tcPr>
            <w:tcW w:w="907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Remove a book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7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="00597512" w:rsidRPr="00087144">
              <w:rPr>
                <w:rFonts w:asciiTheme="minorBidi" w:hAnsiTheme="minorBidi" w:hint="cs"/>
                <w:sz w:val="28"/>
                <w:cs/>
              </w:rPr>
              <w:t>0</w:t>
            </w: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Pr="0008714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24446E" w:rsidRPr="00087144" w:rsidRDefault="00087144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2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04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an remove a book from the shop using book id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4675A0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</w:t>
            </w:r>
            <w:r w:rsidR="004675A0" w:rsidRPr="00087144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found the book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CD52C4">
        <w:tc>
          <w:tcPr>
            <w:tcW w:w="5000" w:type="pct"/>
            <w:gridSpan w:val="5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4446E" w:rsidRPr="00087144" w:rsidRDefault="00ED722C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ED722C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24446E" w:rsidRPr="00087144">
              <w:rPr>
                <w:rFonts w:asciiTheme="minorBidi" w:hAnsiTheme="minorBidi"/>
                <w:sz w:val="28"/>
              </w:rPr>
              <w:t xml:space="preserve">he status of the book is update to 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“</w:t>
            </w:r>
            <w:r w:rsidR="0024446E" w:rsidRPr="00087144">
              <w:rPr>
                <w:rFonts w:asciiTheme="minorBidi" w:hAnsiTheme="minorBidi"/>
                <w:sz w:val="28"/>
              </w:rPr>
              <w:t>removed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”</w:t>
            </w:r>
            <w:r w:rsidR="0024446E" w:rsidRPr="00087144">
              <w:rPr>
                <w:rFonts w:asciiTheme="minorBidi" w:hAnsiTheme="minorBidi"/>
                <w:sz w:val="28"/>
                <w:cs/>
              </w:rPr>
              <w:t>.</w:t>
            </w:r>
            <w:r w:rsidRPr="00ED722C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/>
                <w:sz w:val="28"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9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next to the book name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3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Are you confirm to deleted this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button 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hint="cs"/>
                <w:sz w:val="28"/>
                <w:cs/>
              </w:rPr>
              <w:t xml:space="preserve">. 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E1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color w:val="FF0000"/>
                <w:sz w:val="28"/>
              </w:rPr>
              <w:t>s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No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5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removed</w:t>
            </w:r>
            <w:r w:rsidR="00C23A3C"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C23A3C" w:rsidRPr="00087144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1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2</w:t>
            </w:r>
            <w:r w:rsidRPr="00087144">
              <w:rPr>
                <w:rFonts w:asciiTheme="minorBidi" w:hAnsiTheme="minorBidi"/>
                <w:sz w:val="28"/>
                <w:cs/>
              </w:rPr>
              <w:t>:</w:t>
            </w:r>
            <w:r w:rsidRPr="00087144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Database cannot be connected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ListParagraph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must understand English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87144" w:rsidRDefault="00ED722C">
      <w:pPr>
        <w:rPr>
          <w:rFonts w:asciiTheme="minorBidi" w:hAnsiTheme="minorBidi"/>
          <w:sz w:val="28"/>
        </w:rPr>
      </w:pPr>
      <w:bookmarkStart w:id="0" w:name="_GoBack"/>
      <w:bookmarkEnd w:id="0"/>
    </w:p>
    <w:sectPr w:rsidR="005F0EA1" w:rsidRPr="00087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2NjcxNDOysDBU0lEKTi0uzszPAykwqgUAGHpPaCwAAAA="/>
  </w:docVars>
  <w:rsids>
    <w:rsidRoot w:val="00EA4117"/>
    <w:rsid w:val="00087144"/>
    <w:rsid w:val="000F3932"/>
    <w:rsid w:val="0024446E"/>
    <w:rsid w:val="003717E5"/>
    <w:rsid w:val="00417552"/>
    <w:rsid w:val="0046477D"/>
    <w:rsid w:val="004675A0"/>
    <w:rsid w:val="004C7648"/>
    <w:rsid w:val="00597512"/>
    <w:rsid w:val="006203B0"/>
    <w:rsid w:val="006B169D"/>
    <w:rsid w:val="00713702"/>
    <w:rsid w:val="007220BE"/>
    <w:rsid w:val="00760C3B"/>
    <w:rsid w:val="007B62F4"/>
    <w:rsid w:val="00875C53"/>
    <w:rsid w:val="008B6000"/>
    <w:rsid w:val="00927BF5"/>
    <w:rsid w:val="00946B40"/>
    <w:rsid w:val="00A8408A"/>
    <w:rsid w:val="00AA621B"/>
    <w:rsid w:val="00B1292E"/>
    <w:rsid w:val="00B16168"/>
    <w:rsid w:val="00B53C1F"/>
    <w:rsid w:val="00C01719"/>
    <w:rsid w:val="00C23A3C"/>
    <w:rsid w:val="00C90CEE"/>
    <w:rsid w:val="00DC2B2E"/>
    <w:rsid w:val="00EA24CB"/>
    <w:rsid w:val="00EA4117"/>
    <w:rsid w:val="00ED722C"/>
    <w:rsid w:val="00F82FB7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0568E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2</Pages>
  <Words>190</Words>
  <Characters>108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29</cp:revision>
  <dcterms:created xsi:type="dcterms:W3CDTF">2015-12-31T07:31:00Z</dcterms:created>
  <dcterms:modified xsi:type="dcterms:W3CDTF">2017-04-21T21:31:00Z</dcterms:modified>
</cp:coreProperties>
</file>